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9/11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drien Ratsimbaharison</dc:creator>
  <cp:keywords/>
  <dcterms:created xsi:type="dcterms:W3CDTF">2018-09-11T07:57:37Z</dcterms:created>
  <dcterms:modified xsi:type="dcterms:W3CDTF">2018-09-11T07:57:37Z</dcterms:modified>
</cp:coreProperties>
</file>